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2DE1A5" w14:textId="77777777" w:rsidR="00F23E81" w:rsidRDefault="00F23E81">
      <w:pPr>
        <w:pStyle w:val="Heading3"/>
        <w:rPr>
          <w:sz w:val="16"/>
          <w:szCs w:val="16"/>
        </w:rPr>
      </w:pPr>
      <w:bookmarkStart w:id="0" w:name="_GoBack"/>
      <w:bookmarkEnd w:id="0"/>
    </w:p>
    <w:p w14:paraId="21365DBF" w14:textId="77777777" w:rsidR="00DB7190" w:rsidRDefault="00DB7190" w:rsidP="00DB7190"/>
    <w:p w14:paraId="3DB723F5" w14:textId="77777777" w:rsidR="00DB7190" w:rsidRPr="00DB7190" w:rsidRDefault="00DB7190" w:rsidP="00DB7190"/>
    <w:p w14:paraId="35EB30FE" w14:textId="77777777" w:rsidR="00877ACF" w:rsidRPr="00BF0C6C" w:rsidRDefault="00877ACF">
      <w:pPr>
        <w:pStyle w:val="Heading3"/>
      </w:pPr>
      <w:r w:rsidRPr="00BF0C6C">
        <w:t xml:space="preserve">PETITION FOR </w:t>
      </w:r>
      <w:r w:rsidR="00182F1F">
        <w:t>GEOFF KOBY FOR PRESIDENT-ELECT</w:t>
      </w:r>
    </w:p>
    <w:p w14:paraId="1AC34296" w14:textId="77777777" w:rsidR="00877ACF" w:rsidRPr="00BF0C6C" w:rsidRDefault="00877ACF"/>
    <w:p w14:paraId="4FDE44D1" w14:textId="77777777" w:rsidR="00877ACF" w:rsidRPr="00BF0C6C" w:rsidRDefault="00877ACF">
      <w:pPr>
        <w:rPr>
          <w:sz w:val="24"/>
        </w:rPr>
      </w:pPr>
      <w:r w:rsidRPr="00BF0C6C">
        <w:rPr>
          <w:sz w:val="24"/>
        </w:rPr>
        <w:t xml:space="preserve">I hereby petition </w:t>
      </w:r>
      <w:r w:rsidR="008462DF">
        <w:rPr>
          <w:sz w:val="24"/>
        </w:rPr>
        <w:t xml:space="preserve">to add Geoff Koby as a candidate for president-elect for </w:t>
      </w:r>
      <w:r w:rsidR="00182F1F">
        <w:rPr>
          <w:sz w:val="24"/>
        </w:rPr>
        <w:t xml:space="preserve">the </w:t>
      </w:r>
      <w:r w:rsidR="008462DF">
        <w:rPr>
          <w:sz w:val="24"/>
        </w:rPr>
        <w:t>Am</w:t>
      </w:r>
      <w:r w:rsidRPr="00BF0C6C">
        <w:rPr>
          <w:sz w:val="24"/>
        </w:rPr>
        <w:t>erican Translators Association</w:t>
      </w:r>
      <w:r w:rsidR="008462DF">
        <w:rPr>
          <w:sz w:val="24"/>
        </w:rPr>
        <w:t>’s 2019 election</w:t>
      </w:r>
      <w:r w:rsidRPr="00BF0C6C">
        <w:rPr>
          <w:sz w:val="24"/>
        </w:rPr>
        <w:t xml:space="preserve">.  </w:t>
      </w:r>
    </w:p>
    <w:p w14:paraId="1D02D4FA" w14:textId="77777777" w:rsidR="00877ACF" w:rsidRPr="00D90FD2" w:rsidRDefault="00877ACF">
      <w:pPr>
        <w:rPr>
          <w:sz w:val="16"/>
          <w:szCs w:val="16"/>
        </w:rPr>
      </w:pPr>
    </w:p>
    <w:p w14:paraId="10B14680" w14:textId="77777777" w:rsidR="00877ACF" w:rsidRPr="00BF0C6C" w:rsidRDefault="00877ACF">
      <w:pPr>
        <w:rPr>
          <w:sz w:val="24"/>
        </w:rPr>
      </w:pPr>
      <w:r w:rsidRPr="00BF0C6C">
        <w:rPr>
          <w:sz w:val="24"/>
        </w:rPr>
        <w:t>I, the undersigned, am a voting member</w:t>
      </w:r>
      <w:r w:rsidR="008462DF">
        <w:rPr>
          <w:sz w:val="24"/>
        </w:rPr>
        <w:t xml:space="preserve"> </w:t>
      </w:r>
      <w:r w:rsidRPr="00BF0C6C">
        <w:rPr>
          <w:sz w:val="24"/>
        </w:rPr>
        <w:t>in good standing of the Ame</w:t>
      </w:r>
      <w:r w:rsidR="007C2A5E" w:rsidRPr="00BF0C6C">
        <w:rPr>
          <w:sz w:val="24"/>
        </w:rPr>
        <w:t>rican</w:t>
      </w:r>
      <w:r w:rsidR="00CF5541" w:rsidRPr="00BF0C6C">
        <w:rPr>
          <w:sz w:val="24"/>
        </w:rPr>
        <w:t xml:space="preserve"> </w:t>
      </w:r>
      <w:r w:rsidR="007C2A5E" w:rsidRPr="00BF0C6C">
        <w:rPr>
          <w:sz w:val="24"/>
        </w:rPr>
        <w:t xml:space="preserve">Translators Association. </w:t>
      </w:r>
    </w:p>
    <w:tbl>
      <w:tblPr>
        <w:tblW w:w="0" w:type="auto"/>
        <w:tblInd w:w="1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9"/>
        <w:gridCol w:w="2022"/>
        <w:gridCol w:w="2783"/>
        <w:gridCol w:w="2911"/>
      </w:tblGrid>
      <w:tr w:rsidR="00182F1F" w:rsidRPr="00BF0C6C" w14:paraId="0C120C4C" w14:textId="77777777" w:rsidTr="00182F1F">
        <w:trPr>
          <w:cantSplit/>
          <w:trHeight w:val="688"/>
        </w:trPr>
        <w:tc>
          <w:tcPr>
            <w:tcW w:w="1039" w:type="dxa"/>
            <w:tcBorders>
              <w:top w:val="nil"/>
              <w:left w:val="nil"/>
              <w:bottom w:val="nil"/>
              <w:right w:val="nil"/>
            </w:tcBorders>
            <w:vAlign w:val="bottom"/>
          </w:tcPr>
          <w:p w14:paraId="7BEA6181" w14:textId="77777777" w:rsidR="00877ACF" w:rsidRPr="00BF0C6C" w:rsidRDefault="00877ACF">
            <w:pPr>
              <w:pStyle w:val="FootnoteText"/>
              <w:rPr>
                <w:sz w:val="24"/>
              </w:rPr>
            </w:pPr>
            <w:r w:rsidRPr="00BF0C6C">
              <w:t>Date:</w:t>
            </w:r>
          </w:p>
        </w:tc>
        <w:tc>
          <w:tcPr>
            <w:tcW w:w="2022" w:type="dxa"/>
            <w:tcBorders>
              <w:top w:val="nil"/>
              <w:left w:val="nil"/>
              <w:bottom w:val="single" w:sz="4" w:space="0" w:color="auto"/>
              <w:right w:val="nil"/>
            </w:tcBorders>
            <w:vAlign w:val="bottom"/>
          </w:tcPr>
          <w:p w14:paraId="69AB9D3A" w14:textId="77777777" w:rsidR="00877ACF" w:rsidRPr="00BF0C6C" w:rsidRDefault="00877ACF">
            <w:pPr>
              <w:rPr>
                <w:sz w:val="24"/>
              </w:rPr>
            </w:pPr>
          </w:p>
        </w:tc>
        <w:tc>
          <w:tcPr>
            <w:tcW w:w="2783" w:type="dxa"/>
            <w:tcBorders>
              <w:top w:val="nil"/>
              <w:left w:val="nil"/>
              <w:bottom w:val="nil"/>
              <w:right w:val="nil"/>
            </w:tcBorders>
            <w:vAlign w:val="bottom"/>
          </w:tcPr>
          <w:p w14:paraId="77BBB493" w14:textId="77777777" w:rsidR="00877ACF" w:rsidRPr="00BF0C6C" w:rsidRDefault="00877ACF">
            <w:pPr>
              <w:pStyle w:val="FootnoteText"/>
              <w:jc w:val="right"/>
              <w:rPr>
                <w:sz w:val="24"/>
              </w:rPr>
            </w:pPr>
            <w:r w:rsidRPr="00BF0C6C">
              <w:t>ATA Member ID #:</w:t>
            </w:r>
          </w:p>
        </w:tc>
        <w:tc>
          <w:tcPr>
            <w:tcW w:w="2911" w:type="dxa"/>
            <w:tcBorders>
              <w:top w:val="nil"/>
              <w:left w:val="nil"/>
              <w:bottom w:val="single" w:sz="4" w:space="0" w:color="auto"/>
              <w:right w:val="nil"/>
            </w:tcBorders>
            <w:vAlign w:val="bottom"/>
          </w:tcPr>
          <w:p w14:paraId="770B6AED" w14:textId="77777777" w:rsidR="00877ACF" w:rsidRPr="00BF0C6C" w:rsidRDefault="00877ACF">
            <w:pPr>
              <w:rPr>
                <w:sz w:val="24"/>
              </w:rPr>
            </w:pPr>
          </w:p>
        </w:tc>
      </w:tr>
      <w:tr w:rsidR="005F732C" w:rsidRPr="00BF0C6C" w14:paraId="6B09FD37" w14:textId="77777777" w:rsidTr="00DB1F08">
        <w:trPr>
          <w:cantSplit/>
          <w:trHeight w:val="688"/>
        </w:trPr>
        <w:tc>
          <w:tcPr>
            <w:tcW w:w="1039" w:type="dxa"/>
            <w:tcBorders>
              <w:top w:val="nil"/>
              <w:left w:val="nil"/>
              <w:bottom w:val="nil"/>
              <w:right w:val="nil"/>
            </w:tcBorders>
            <w:vAlign w:val="bottom"/>
          </w:tcPr>
          <w:p w14:paraId="2B6E7F60" w14:textId="77777777" w:rsidR="005F732C" w:rsidRPr="00BF0C6C" w:rsidRDefault="005F732C" w:rsidP="00182F1F">
            <w:r>
              <w:t>Name</w:t>
            </w:r>
            <w:r w:rsidRPr="00BF0C6C">
              <w:t>:</w:t>
            </w:r>
          </w:p>
        </w:tc>
        <w:tc>
          <w:tcPr>
            <w:tcW w:w="7716" w:type="dxa"/>
            <w:gridSpan w:val="3"/>
            <w:tcBorders>
              <w:left w:val="nil"/>
              <w:right w:val="nil"/>
            </w:tcBorders>
            <w:vAlign w:val="bottom"/>
          </w:tcPr>
          <w:p w14:paraId="49194F74" w14:textId="77777777" w:rsidR="005F732C" w:rsidRPr="00BF0C6C" w:rsidRDefault="005F732C"/>
        </w:tc>
      </w:tr>
      <w:tr w:rsidR="00182F1F" w:rsidRPr="00BF0C6C" w14:paraId="5F97851A" w14:textId="77777777" w:rsidTr="00182F1F">
        <w:trPr>
          <w:cantSplit/>
          <w:trHeight w:val="827"/>
        </w:trPr>
        <w:tc>
          <w:tcPr>
            <w:tcW w:w="1039" w:type="dxa"/>
            <w:tcBorders>
              <w:top w:val="nil"/>
              <w:left w:val="nil"/>
              <w:bottom w:val="nil"/>
              <w:right w:val="nil"/>
            </w:tcBorders>
            <w:vAlign w:val="bottom"/>
          </w:tcPr>
          <w:p w14:paraId="79440C48" w14:textId="77777777" w:rsidR="00877ACF" w:rsidRPr="00182F1F" w:rsidRDefault="00182F1F" w:rsidP="00182F1F">
            <w:r>
              <w:t>Signature</w:t>
            </w:r>
            <w:r w:rsidRPr="00182F1F">
              <w:t>:</w:t>
            </w:r>
            <w:r>
              <w:t xml:space="preserve"> </w:t>
            </w:r>
          </w:p>
        </w:tc>
        <w:tc>
          <w:tcPr>
            <w:tcW w:w="7716" w:type="dxa"/>
            <w:gridSpan w:val="3"/>
            <w:tcBorders>
              <w:left w:val="nil"/>
              <w:bottom w:val="nil"/>
              <w:right w:val="nil"/>
            </w:tcBorders>
            <w:vAlign w:val="bottom"/>
          </w:tcPr>
          <w:p w14:paraId="4298162D" w14:textId="77777777" w:rsidR="00877ACF" w:rsidRPr="00BF0C6C" w:rsidRDefault="00182F1F">
            <w:r>
              <w:t>___________________________________________________________________________</w:t>
            </w:r>
          </w:p>
        </w:tc>
      </w:tr>
      <w:tr w:rsidR="00877ACF" w:rsidRPr="00BF0C6C" w14:paraId="14D4997E" w14:textId="77777777" w:rsidTr="00182F1F">
        <w:trPr>
          <w:cantSplit/>
          <w:trHeight w:val="416"/>
        </w:trPr>
        <w:tc>
          <w:tcPr>
            <w:tcW w:w="8755" w:type="dxa"/>
            <w:gridSpan w:val="4"/>
            <w:tcBorders>
              <w:top w:val="nil"/>
              <w:left w:val="nil"/>
              <w:bottom w:val="nil"/>
              <w:right w:val="nil"/>
            </w:tcBorders>
          </w:tcPr>
          <w:p w14:paraId="52DA1E98" w14:textId="77777777" w:rsidR="00877ACF" w:rsidRPr="00BF0C6C" w:rsidRDefault="00877ACF">
            <w:pPr>
              <w:pStyle w:val="Paragraph1"/>
              <w:rPr>
                <w:rFonts w:ascii="Times New Roman" w:hAnsi="Times New Roman"/>
                <w:b/>
                <w:bCs/>
              </w:rPr>
            </w:pPr>
          </w:p>
        </w:tc>
      </w:tr>
    </w:tbl>
    <w:p w14:paraId="3B113C4F" w14:textId="77777777" w:rsidR="00877ACF" w:rsidRPr="00BF0C6C" w:rsidRDefault="00877ACF">
      <w:pPr>
        <w:pStyle w:val="Paragraph1"/>
        <w:tabs>
          <w:tab w:val="left" w:pos="4140"/>
        </w:tabs>
        <w:rPr>
          <w:rFonts w:ascii="Times New Roman" w:hAnsi="Times New Roman"/>
        </w:rPr>
      </w:pPr>
      <w:r w:rsidRPr="00BF0C6C">
        <w:rPr>
          <w:rFonts w:ascii="Times New Roman" w:hAnsi="Times New Roman"/>
        </w:rPr>
        <w:tab/>
      </w:r>
    </w:p>
    <w:p w14:paraId="1F436BC2" w14:textId="77777777" w:rsidR="00F23E81" w:rsidRPr="00BF0C6C" w:rsidRDefault="00F23E81" w:rsidP="00F23E81">
      <w:pPr>
        <w:autoSpaceDE w:val="0"/>
        <w:autoSpaceDN w:val="0"/>
        <w:adjustRightInd w:val="0"/>
        <w:rPr>
          <w:b/>
          <w:bCs/>
          <w:color w:val="000000"/>
        </w:rPr>
      </w:pPr>
      <w:r w:rsidRPr="00BF0C6C">
        <w:rPr>
          <w:b/>
          <w:bCs/>
          <w:color w:val="000000"/>
        </w:rPr>
        <w:t>Submitting the Form</w:t>
      </w:r>
    </w:p>
    <w:p w14:paraId="7889A8C5" w14:textId="77777777" w:rsidR="008462DF" w:rsidRDefault="00F23E81" w:rsidP="00F23E81">
      <w:pPr>
        <w:autoSpaceDE w:val="0"/>
        <w:autoSpaceDN w:val="0"/>
        <w:adjustRightInd w:val="0"/>
        <w:rPr>
          <w:color w:val="000000"/>
        </w:rPr>
      </w:pPr>
      <w:r w:rsidRPr="00BF0C6C">
        <w:rPr>
          <w:color w:val="000000"/>
        </w:rPr>
        <w:t xml:space="preserve">Please </w:t>
      </w:r>
      <w:r w:rsidR="00435DB4">
        <w:rPr>
          <w:color w:val="000000"/>
        </w:rPr>
        <w:t xml:space="preserve">complete the form then </w:t>
      </w:r>
      <w:r w:rsidR="008462DF">
        <w:rPr>
          <w:color w:val="000000"/>
        </w:rPr>
        <w:t>scan and email:</w:t>
      </w:r>
      <w:r w:rsidR="00182F1F">
        <w:rPr>
          <w:color w:val="000000"/>
        </w:rPr>
        <w:t xml:space="preserve"> </w:t>
      </w:r>
      <w:r w:rsidR="00182F1F" w:rsidRPr="00182F1F">
        <w:rPr>
          <w:b/>
          <w:color w:val="000000"/>
        </w:rPr>
        <w:t>ata@atanet.org</w:t>
      </w:r>
    </w:p>
    <w:p w14:paraId="541C8FB7" w14:textId="77777777" w:rsidR="008462DF" w:rsidRDefault="008462DF" w:rsidP="00F23E81">
      <w:pPr>
        <w:autoSpaceDE w:val="0"/>
        <w:autoSpaceDN w:val="0"/>
        <w:adjustRightInd w:val="0"/>
        <w:rPr>
          <w:color w:val="000000"/>
        </w:rPr>
      </w:pPr>
    </w:p>
    <w:p w14:paraId="66C24CF3" w14:textId="77777777" w:rsidR="00F23E81" w:rsidRPr="00BF0C6C" w:rsidRDefault="008462DF" w:rsidP="00F23E81">
      <w:pPr>
        <w:autoSpaceDE w:val="0"/>
        <w:autoSpaceDN w:val="0"/>
        <w:adjustRightInd w:val="0"/>
        <w:rPr>
          <w:color w:val="000000"/>
        </w:rPr>
      </w:pPr>
      <w:r>
        <w:rPr>
          <w:color w:val="000000"/>
        </w:rPr>
        <w:t>Or by mail:</w:t>
      </w:r>
    </w:p>
    <w:p w14:paraId="470EEE94" w14:textId="77777777" w:rsidR="00F23E81" w:rsidRPr="00BF0C6C" w:rsidRDefault="00F23E81" w:rsidP="00F23E81">
      <w:pPr>
        <w:autoSpaceDE w:val="0"/>
        <w:autoSpaceDN w:val="0"/>
        <w:adjustRightInd w:val="0"/>
        <w:rPr>
          <w:color w:val="000000"/>
        </w:rPr>
      </w:pPr>
      <w:r w:rsidRPr="00BF0C6C">
        <w:rPr>
          <w:color w:val="000000"/>
        </w:rPr>
        <w:t xml:space="preserve">Attention: </w:t>
      </w:r>
      <w:r w:rsidR="008462DF">
        <w:rPr>
          <w:color w:val="000000"/>
        </w:rPr>
        <w:t>Koby</w:t>
      </w:r>
      <w:r w:rsidRPr="00BF0C6C">
        <w:rPr>
          <w:color w:val="000000"/>
        </w:rPr>
        <w:t xml:space="preserve"> Petition</w:t>
      </w:r>
    </w:p>
    <w:p w14:paraId="22E3779D" w14:textId="77777777" w:rsidR="00233A8F" w:rsidRPr="00BF0C6C" w:rsidRDefault="00233A8F" w:rsidP="00F23E81">
      <w:pPr>
        <w:autoSpaceDE w:val="0"/>
        <w:autoSpaceDN w:val="0"/>
        <w:adjustRightInd w:val="0"/>
        <w:rPr>
          <w:color w:val="000000"/>
        </w:rPr>
      </w:pPr>
      <w:r w:rsidRPr="00BF0C6C">
        <w:rPr>
          <w:color w:val="000000"/>
        </w:rPr>
        <w:t>American Translators Association</w:t>
      </w:r>
    </w:p>
    <w:p w14:paraId="0B707F54" w14:textId="77777777" w:rsidR="00F23E81" w:rsidRPr="00BF0C6C" w:rsidRDefault="00F23E81" w:rsidP="00F23E81">
      <w:pPr>
        <w:autoSpaceDE w:val="0"/>
        <w:autoSpaceDN w:val="0"/>
        <w:adjustRightInd w:val="0"/>
        <w:rPr>
          <w:color w:val="000000"/>
        </w:rPr>
      </w:pPr>
      <w:r w:rsidRPr="00BF0C6C">
        <w:rPr>
          <w:color w:val="000000"/>
        </w:rPr>
        <w:t>225 Reinekers Lane, Suite 590</w:t>
      </w:r>
    </w:p>
    <w:p w14:paraId="75D18351" w14:textId="77777777" w:rsidR="00F23E81" w:rsidRPr="00BF0C6C" w:rsidRDefault="00F23E81" w:rsidP="00F23E81">
      <w:pPr>
        <w:autoSpaceDE w:val="0"/>
        <w:autoSpaceDN w:val="0"/>
        <w:adjustRightInd w:val="0"/>
        <w:rPr>
          <w:color w:val="000000"/>
        </w:rPr>
      </w:pPr>
      <w:smartTag w:uri="urn:schemas-microsoft-com:office:smarttags" w:element="place">
        <w:smartTag w:uri="urn:schemas-microsoft-com:office:smarttags" w:element="City">
          <w:r w:rsidRPr="00BF0C6C">
            <w:rPr>
              <w:color w:val="000000"/>
            </w:rPr>
            <w:t>Alexandria</w:t>
          </w:r>
        </w:smartTag>
        <w:r w:rsidRPr="00BF0C6C">
          <w:rPr>
            <w:color w:val="000000"/>
          </w:rPr>
          <w:t xml:space="preserve">, </w:t>
        </w:r>
        <w:smartTag w:uri="urn:schemas-microsoft-com:office:smarttags" w:element="State">
          <w:r w:rsidRPr="00BF0C6C">
            <w:rPr>
              <w:color w:val="000000"/>
            </w:rPr>
            <w:t>Virginia</w:t>
          </w:r>
        </w:smartTag>
        <w:r w:rsidRPr="00BF0C6C">
          <w:rPr>
            <w:color w:val="000000"/>
          </w:rPr>
          <w:t xml:space="preserve"> </w:t>
        </w:r>
        <w:smartTag w:uri="urn:schemas-microsoft-com:office:smarttags" w:element="PostalCode">
          <w:r w:rsidRPr="00BF0C6C">
            <w:rPr>
              <w:color w:val="000000"/>
            </w:rPr>
            <w:t>22314</w:t>
          </w:r>
        </w:smartTag>
      </w:smartTag>
    </w:p>
    <w:p w14:paraId="01A7B769" w14:textId="77777777" w:rsidR="00F23E81" w:rsidRPr="00BF0C6C" w:rsidRDefault="00F23E81" w:rsidP="00F23E81">
      <w:pPr>
        <w:autoSpaceDE w:val="0"/>
        <w:autoSpaceDN w:val="0"/>
        <w:adjustRightInd w:val="0"/>
        <w:rPr>
          <w:color w:val="000000"/>
        </w:rPr>
      </w:pPr>
    </w:p>
    <w:p w14:paraId="1A33E9B9" w14:textId="77777777" w:rsidR="00F23E81" w:rsidRPr="00BF0C6C" w:rsidRDefault="008462DF" w:rsidP="00F23E81">
      <w:pPr>
        <w:autoSpaceDE w:val="0"/>
        <w:autoSpaceDN w:val="0"/>
        <w:adjustRightInd w:val="0"/>
        <w:rPr>
          <w:color w:val="000000"/>
        </w:rPr>
      </w:pPr>
      <w:r>
        <w:rPr>
          <w:color w:val="000000"/>
        </w:rPr>
        <w:t>Or by fax:</w:t>
      </w:r>
      <w:r w:rsidR="00F23E81" w:rsidRPr="00BF0C6C">
        <w:rPr>
          <w:color w:val="000000"/>
        </w:rPr>
        <w:t xml:space="preserve"> (703) 683-6122</w:t>
      </w:r>
    </w:p>
    <w:p w14:paraId="549A28FC" w14:textId="77777777" w:rsidR="00F23E81" w:rsidRPr="00BF0C6C" w:rsidRDefault="00F23E81" w:rsidP="00F23E81">
      <w:pPr>
        <w:autoSpaceDE w:val="0"/>
        <w:autoSpaceDN w:val="0"/>
        <w:adjustRightInd w:val="0"/>
        <w:rPr>
          <w:iCs/>
          <w:color w:val="000000"/>
        </w:rPr>
      </w:pPr>
    </w:p>
    <w:p w14:paraId="39233B87" w14:textId="77777777" w:rsidR="00F23E81" w:rsidRPr="00BF0C6C" w:rsidRDefault="0014564F" w:rsidP="00F23E81">
      <w:pPr>
        <w:autoSpaceDE w:val="0"/>
        <w:autoSpaceDN w:val="0"/>
        <w:adjustRightInd w:val="0"/>
        <w:rPr>
          <w:b/>
          <w:i/>
          <w:color w:val="000000"/>
        </w:rPr>
      </w:pPr>
      <w:r w:rsidRPr="00BF0C6C">
        <w:rPr>
          <w:b/>
          <w:i/>
          <w:color w:val="000000"/>
        </w:rPr>
        <w:t xml:space="preserve">Please submit your petition </w:t>
      </w:r>
      <w:r w:rsidR="00DD7E59" w:rsidRPr="00BF0C6C">
        <w:rPr>
          <w:b/>
          <w:i/>
          <w:color w:val="000000"/>
        </w:rPr>
        <w:t xml:space="preserve">by </w:t>
      </w:r>
      <w:r w:rsidR="00C0652B">
        <w:rPr>
          <w:b/>
          <w:i/>
          <w:color w:val="000000"/>
        </w:rPr>
        <w:t>M</w:t>
      </w:r>
      <w:r w:rsidR="008462DF">
        <w:rPr>
          <w:b/>
          <w:i/>
          <w:color w:val="000000"/>
        </w:rPr>
        <w:t>ay 29</w:t>
      </w:r>
      <w:r w:rsidR="007D5FDA" w:rsidRPr="00BF0C6C">
        <w:rPr>
          <w:b/>
          <w:i/>
          <w:color w:val="000000"/>
        </w:rPr>
        <w:t>, 201</w:t>
      </w:r>
      <w:r w:rsidR="00C0652B">
        <w:rPr>
          <w:b/>
          <w:i/>
          <w:color w:val="000000"/>
        </w:rPr>
        <w:t>9</w:t>
      </w:r>
      <w:r w:rsidR="00F23E81" w:rsidRPr="00BF0C6C">
        <w:rPr>
          <w:b/>
          <w:i/>
          <w:color w:val="000000"/>
        </w:rPr>
        <w:t>.</w:t>
      </w:r>
    </w:p>
    <w:p w14:paraId="17AF8276" w14:textId="77777777" w:rsidR="00F23E81" w:rsidRDefault="00F23E81" w:rsidP="00F23E81">
      <w:pPr>
        <w:autoSpaceDE w:val="0"/>
        <w:autoSpaceDN w:val="0"/>
        <w:adjustRightInd w:val="0"/>
        <w:rPr>
          <w:iCs/>
          <w:color w:val="000000"/>
        </w:rPr>
      </w:pPr>
    </w:p>
    <w:p w14:paraId="432CA93B" w14:textId="77777777" w:rsidR="00DB7190" w:rsidRPr="00BF0C6C" w:rsidRDefault="00DB7190" w:rsidP="00F23E81">
      <w:pPr>
        <w:autoSpaceDE w:val="0"/>
        <w:autoSpaceDN w:val="0"/>
        <w:adjustRightInd w:val="0"/>
        <w:rPr>
          <w:iCs/>
          <w:color w:val="000000"/>
        </w:rPr>
      </w:pPr>
    </w:p>
    <w:p w14:paraId="23651766" w14:textId="77777777" w:rsidR="00877ACF" w:rsidRDefault="002B6D26" w:rsidP="00CF5541">
      <w:pPr>
        <w:autoSpaceDE w:val="0"/>
        <w:autoSpaceDN w:val="0"/>
        <w:adjustRightInd w:val="0"/>
        <w:rPr>
          <w:sz w:val="24"/>
        </w:rPr>
      </w:pPr>
      <w:r w:rsidRPr="002B6D26">
        <w:rPr>
          <w:i/>
          <w:iCs/>
          <w:color w:val="000000"/>
        </w:rPr>
        <w:t>Note: Only Active and Corresponding ATA members are voting members. Active and Corresponding membership is achieved when an individual either passes an ATA certification examination, receives an ATA Credentialed Interpreter designation, or successfully undergoes the Active Membership Review process. For additional information, please visit</w:t>
      </w:r>
      <w:r w:rsidR="00364A52">
        <w:rPr>
          <w:i/>
          <w:iCs/>
          <w:color w:val="000000"/>
        </w:rPr>
        <w:t>:</w:t>
      </w:r>
      <w:r w:rsidRPr="002B6D26">
        <w:rPr>
          <w:i/>
          <w:iCs/>
          <w:color w:val="000000"/>
        </w:rPr>
        <w:t xml:space="preserve"> </w:t>
      </w:r>
      <w:r w:rsidR="00364A52">
        <w:rPr>
          <w:i/>
          <w:iCs/>
          <w:color w:val="000000"/>
        </w:rPr>
        <w:t xml:space="preserve"> www.atanet.org.</w:t>
      </w:r>
      <w:r w:rsidRPr="002B6D26">
        <w:rPr>
          <w:i/>
          <w:iCs/>
          <w:color w:val="000000"/>
        </w:rPr>
        <w:t xml:space="preserve"> </w:t>
      </w:r>
      <w:r w:rsidR="00F23E81" w:rsidDel="00F23E81">
        <w:rPr>
          <w:sz w:val="24"/>
        </w:rPr>
        <w:t xml:space="preserve"> </w:t>
      </w:r>
    </w:p>
    <w:sectPr w:rsidR="00877ACF" w:rsidSect="00F23E81">
      <w:headerReference w:type="even" r:id="rId7"/>
      <w:headerReference w:type="default" r:id="rId8"/>
      <w:headerReference w:type="first" r:id="rId9"/>
      <w:footnotePr>
        <w:numRestart w:val="eachSect"/>
      </w:footnotePr>
      <w:pgSz w:w="12240" w:h="15840" w:code="1"/>
      <w:pgMar w:top="1087" w:right="1440" w:bottom="720" w:left="1440" w:header="63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F060D1" w14:textId="77777777" w:rsidR="00771572" w:rsidRDefault="00771572">
      <w:r>
        <w:separator/>
      </w:r>
    </w:p>
  </w:endnote>
  <w:endnote w:type="continuationSeparator" w:id="0">
    <w:p w14:paraId="3CBC7BB4" w14:textId="77777777" w:rsidR="00771572" w:rsidRDefault="007715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83C975" w14:textId="77777777" w:rsidR="00771572" w:rsidRDefault="00771572">
      <w:r>
        <w:separator/>
      </w:r>
    </w:p>
  </w:footnote>
  <w:footnote w:type="continuationSeparator" w:id="0">
    <w:p w14:paraId="0302994D" w14:textId="77777777" w:rsidR="00771572" w:rsidRDefault="007715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6BFFC" w14:textId="77777777" w:rsidR="00CC5942" w:rsidRDefault="00CC5942">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0</w:t>
    </w:r>
    <w:r>
      <w:rPr>
        <w:rStyle w:val="PageNumber"/>
      </w:rPr>
      <w:fldChar w:fldCharType="end"/>
    </w:r>
  </w:p>
  <w:p w14:paraId="64D016A3" w14:textId="77777777" w:rsidR="00CC5942" w:rsidRDefault="00CC59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BCB22" w14:textId="77777777" w:rsidR="00CC5942" w:rsidRDefault="00CC5942">
    <w:pPr>
      <w:pStyle w:val="Header"/>
      <w:framePr w:wrap="around" w:vAnchor="text" w:hAnchor="margin" w:xAlign="center" w:y="1"/>
      <w:rPr>
        <w:rStyle w:val="PageNumber"/>
      </w:rPr>
    </w:pPr>
  </w:p>
  <w:p w14:paraId="17ACA1C2" w14:textId="77777777" w:rsidR="00CC5942" w:rsidRDefault="00CC5942">
    <w:pPr>
      <w:pStyle w:val="Header"/>
    </w:pPr>
    <w:r>
      <w:tab/>
    </w:r>
    <w:r>
      <w:tab/>
    </w:r>
    <w:r>
      <w:tab/>
    </w:r>
    <w:r>
      <w:tab/>
    </w:r>
    <w:r>
      <w:tab/>
    </w:r>
    <w:r>
      <w:tab/>
    </w:r>
    <w:r>
      <w:tab/>
    </w:r>
    <w:r>
      <w:tab/>
    </w:r>
    <w:r>
      <w:tab/>
    </w:r>
    <w:r>
      <w:tab/>
    </w:r>
    <w:r>
      <w:tab/>
    </w:r>
    <w:r>
      <w:tab/>
    </w: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2A3DE" w14:textId="77777777" w:rsidR="00CC5942" w:rsidRPr="008462DF" w:rsidRDefault="00103039" w:rsidP="00F23E81">
    <w:pPr>
      <w:pStyle w:val="Header"/>
      <w:tabs>
        <w:tab w:val="clear" w:pos="4153"/>
        <w:tab w:val="clear" w:pos="8306"/>
        <w:tab w:val="right" w:pos="9270"/>
        <w:tab w:val="right" w:pos="9450"/>
      </w:tabs>
      <w:rPr>
        <w:i/>
      </w:rPr>
    </w:pPr>
    <w:r w:rsidRPr="008462DF">
      <w:rPr>
        <w:rFonts w:ascii="Arial" w:hAnsi="Arial" w:cs="Arial"/>
        <w:i/>
      </w:rPr>
      <w:t xml:space="preserve">ATA Bylaws Article VII, Section </w:t>
    </w:r>
    <w:r w:rsidR="008462DF">
      <w:rPr>
        <w:rFonts w:ascii="Arial" w:hAnsi="Arial" w:cs="Arial"/>
        <w:i/>
      </w:rPr>
      <w:t>2.</w:t>
    </w:r>
    <w:r w:rsidRPr="008462DF">
      <w:rPr>
        <w:rFonts w:ascii="Arial" w:hAnsi="Arial" w:cs="Arial"/>
        <w:i/>
      </w:rPr>
      <w:t>d.3: “Further nominations, accompanied by the written acceptance of the nominees, may be entered by petition in writing endorsed by the signature of at least sixty</w:t>
    </w:r>
    <w:r w:rsidR="008462DF">
      <w:rPr>
        <w:rFonts w:ascii="Arial" w:hAnsi="Arial" w:cs="Arial"/>
        <w:i/>
      </w:rPr>
      <w:t xml:space="preserve"> </w:t>
    </w:r>
    <w:r w:rsidRPr="008462DF">
      <w:rPr>
        <w:rFonts w:ascii="Arial" w:hAnsi="Arial" w:cs="Arial"/>
        <w:i/>
      </w:rPr>
      <w:t>voting members and shall be received by the Nominating and Leadership Development Committee not later than thirty calendar</w:t>
    </w:r>
    <w:r w:rsidR="008462DF">
      <w:rPr>
        <w:rFonts w:ascii="Arial" w:hAnsi="Arial" w:cs="Arial"/>
        <w:i/>
      </w:rPr>
      <w:t xml:space="preserve"> </w:t>
    </w:r>
    <w:r w:rsidRPr="008462DF">
      <w:rPr>
        <w:rFonts w:ascii="Arial" w:hAnsi="Arial" w:cs="Arial"/>
        <w:i/>
      </w:rPr>
      <w:t>days after publication by the Board of Directors</w:t>
    </w:r>
    <w:r w:rsidR="008462DF">
      <w:rPr>
        <w:rFonts w:ascii="Arial" w:hAnsi="Arial" w:cs="Arial"/>
        <w:i/>
      </w:rPr>
      <w:t xml:space="preserve"> </w:t>
    </w:r>
    <w:r w:rsidRPr="008462DF">
      <w:rPr>
        <w:rFonts w:ascii="Arial" w:hAnsi="Arial" w:cs="Arial"/>
        <w:i/>
      </w:rPr>
      <w:t>of the names of the candidates the Nominating and Leadership Development Committee has propos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9606C0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E7F19C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EA6100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5635B8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38315C35"/>
    <w:multiLevelType w:val="singleLevel"/>
    <w:tmpl w:val="35043EB8"/>
    <w:lvl w:ilvl="0">
      <w:start w:val="1"/>
      <w:numFmt w:val="upperRoman"/>
      <w:lvlText w:val="%1."/>
      <w:lvlJc w:val="left"/>
      <w:pPr>
        <w:tabs>
          <w:tab w:val="num" w:pos="900"/>
        </w:tabs>
        <w:ind w:left="900" w:hanging="720"/>
      </w:pPr>
      <w:rPr>
        <w:rFonts w:hint="default"/>
      </w:rPr>
    </w:lvl>
  </w:abstractNum>
  <w:abstractNum w:abstractNumId="6" w15:restartNumberingAfterBreak="0">
    <w:nsid w:val="4E3D4C51"/>
    <w:multiLevelType w:val="hybridMultilevel"/>
    <w:tmpl w:val="DEA047CA"/>
    <w:lvl w:ilvl="0" w:tplc="1E425420">
      <w:start w:val="1"/>
      <w:numFmt w:val="decimal"/>
      <w:lvlText w:val="%1."/>
      <w:lvlJc w:val="left"/>
      <w:pPr>
        <w:tabs>
          <w:tab w:val="num" w:pos="1080"/>
        </w:tabs>
        <w:ind w:left="108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0811D2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5A70407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5EDF6B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F4C112D"/>
    <w:multiLevelType w:val="multilevel"/>
    <w:tmpl w:val="26644B84"/>
    <w:lvl w:ilvl="0">
      <w:start w:val="4"/>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73F84C6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75E471E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7754182E"/>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4"/>
  </w:num>
  <w:num w:numId="3">
    <w:abstractNumId w:val="11"/>
  </w:num>
  <w:num w:numId="4">
    <w:abstractNumId w:val="3"/>
  </w:num>
  <w:num w:numId="5">
    <w:abstractNumId w:val="12"/>
  </w:num>
  <w:num w:numId="6">
    <w:abstractNumId w:val="13"/>
  </w:num>
  <w:num w:numId="7">
    <w:abstractNumId w:val="7"/>
  </w:num>
  <w:num w:numId="8">
    <w:abstractNumId w:val="1"/>
  </w:num>
  <w:num w:numId="9">
    <w:abstractNumId w:val="2"/>
  </w:num>
  <w:num w:numId="10">
    <w:abstractNumId w:val="9"/>
  </w:num>
  <w:num w:numId="11">
    <w:abstractNumId w:val="8"/>
  </w:num>
  <w:num w:numId="12">
    <w:abstractNumId w:val="5"/>
  </w:num>
  <w:num w:numId="13">
    <w:abstractNumId w:val="10"/>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MLQ0NjcxNDW3NDBV0lEKTi0uzszPAykwrAUAUad4OSwAAAA="/>
  </w:docVars>
  <w:rsids>
    <w:rsidRoot w:val="008D2E76"/>
    <w:rsid w:val="00054F0F"/>
    <w:rsid w:val="00081487"/>
    <w:rsid w:val="000C4E98"/>
    <w:rsid w:val="000D3C4C"/>
    <w:rsid w:val="00103039"/>
    <w:rsid w:val="00104CC9"/>
    <w:rsid w:val="00127B9B"/>
    <w:rsid w:val="0014564F"/>
    <w:rsid w:val="001464FC"/>
    <w:rsid w:val="00182F1F"/>
    <w:rsid w:val="001D1282"/>
    <w:rsid w:val="001E74FC"/>
    <w:rsid w:val="0021746F"/>
    <w:rsid w:val="00233A8F"/>
    <w:rsid w:val="002B6D26"/>
    <w:rsid w:val="002B7A5A"/>
    <w:rsid w:val="002C3F1B"/>
    <w:rsid w:val="00304E1A"/>
    <w:rsid w:val="00311D03"/>
    <w:rsid w:val="00313547"/>
    <w:rsid w:val="003154A3"/>
    <w:rsid w:val="00352E3F"/>
    <w:rsid w:val="00364A52"/>
    <w:rsid w:val="003810FC"/>
    <w:rsid w:val="003A67D8"/>
    <w:rsid w:val="003B1801"/>
    <w:rsid w:val="00417E18"/>
    <w:rsid w:val="00434525"/>
    <w:rsid w:val="00435DB4"/>
    <w:rsid w:val="00446B80"/>
    <w:rsid w:val="004A6826"/>
    <w:rsid w:val="004C0CF6"/>
    <w:rsid w:val="004C3B58"/>
    <w:rsid w:val="004E4527"/>
    <w:rsid w:val="004E6E7C"/>
    <w:rsid w:val="004F40D9"/>
    <w:rsid w:val="005071B4"/>
    <w:rsid w:val="005B65CF"/>
    <w:rsid w:val="005C1EBA"/>
    <w:rsid w:val="005F732C"/>
    <w:rsid w:val="00623CDD"/>
    <w:rsid w:val="0065104C"/>
    <w:rsid w:val="00657701"/>
    <w:rsid w:val="00693B7E"/>
    <w:rsid w:val="006A04B9"/>
    <w:rsid w:val="006E2B7E"/>
    <w:rsid w:val="006E726F"/>
    <w:rsid w:val="00727D19"/>
    <w:rsid w:val="007379B8"/>
    <w:rsid w:val="00761406"/>
    <w:rsid w:val="00771572"/>
    <w:rsid w:val="00787785"/>
    <w:rsid w:val="007B103B"/>
    <w:rsid w:val="007B7249"/>
    <w:rsid w:val="007C2A5E"/>
    <w:rsid w:val="007D5FDA"/>
    <w:rsid w:val="008462DF"/>
    <w:rsid w:val="0085619A"/>
    <w:rsid w:val="008561A9"/>
    <w:rsid w:val="00873274"/>
    <w:rsid w:val="00876F92"/>
    <w:rsid w:val="00877ACF"/>
    <w:rsid w:val="00893795"/>
    <w:rsid w:val="008D2E76"/>
    <w:rsid w:val="008E06BF"/>
    <w:rsid w:val="008E3C52"/>
    <w:rsid w:val="00924681"/>
    <w:rsid w:val="009C1DE6"/>
    <w:rsid w:val="009F2F79"/>
    <w:rsid w:val="009F412E"/>
    <w:rsid w:val="009F4502"/>
    <w:rsid w:val="00A66E63"/>
    <w:rsid w:val="00AA0E2F"/>
    <w:rsid w:val="00AA2A50"/>
    <w:rsid w:val="00AD5D8E"/>
    <w:rsid w:val="00B428C3"/>
    <w:rsid w:val="00B55CAE"/>
    <w:rsid w:val="00B7367E"/>
    <w:rsid w:val="00B77D18"/>
    <w:rsid w:val="00B84CB2"/>
    <w:rsid w:val="00BF0C6C"/>
    <w:rsid w:val="00BF2E86"/>
    <w:rsid w:val="00C0652B"/>
    <w:rsid w:val="00C270DF"/>
    <w:rsid w:val="00C37582"/>
    <w:rsid w:val="00C512C7"/>
    <w:rsid w:val="00C6407C"/>
    <w:rsid w:val="00C65657"/>
    <w:rsid w:val="00C86D1F"/>
    <w:rsid w:val="00C96BF1"/>
    <w:rsid w:val="00CC5942"/>
    <w:rsid w:val="00CD18E5"/>
    <w:rsid w:val="00CF5541"/>
    <w:rsid w:val="00D50070"/>
    <w:rsid w:val="00D64867"/>
    <w:rsid w:val="00D90FD2"/>
    <w:rsid w:val="00DB7190"/>
    <w:rsid w:val="00DD5E70"/>
    <w:rsid w:val="00DD7E59"/>
    <w:rsid w:val="00DF3C26"/>
    <w:rsid w:val="00EB40E1"/>
    <w:rsid w:val="00EB65DC"/>
    <w:rsid w:val="00EC6DCF"/>
    <w:rsid w:val="00ED2D11"/>
    <w:rsid w:val="00EE7ACF"/>
    <w:rsid w:val="00F23E81"/>
    <w:rsid w:val="00F7030D"/>
    <w:rsid w:val="00FE24F7"/>
    <w:rsid w:val="00FE33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hapeDefaults>
    <o:shapedefaults v:ext="edit" spidmax="2049"/>
    <o:shapelayout v:ext="edit">
      <o:idmap v:ext="edit" data="1"/>
    </o:shapelayout>
  </w:shapeDefaults>
  <w:decimalSymbol w:val="."/>
  <w:listSeparator w:val=","/>
  <w14:docId w14:val="5B6A8636"/>
  <w15:chartTrackingRefBased/>
  <w15:docId w15:val="{3746A0FF-E554-472D-A626-C59D8439D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qFormat/>
    <w:pPr>
      <w:keepNext/>
      <w:jc w:val="center"/>
      <w:outlineLvl w:val="0"/>
    </w:pPr>
    <w:rPr>
      <w:sz w:val="24"/>
    </w:rPr>
  </w:style>
  <w:style w:type="paragraph" w:styleId="Heading2">
    <w:name w:val="heading 2"/>
    <w:basedOn w:val="Normal"/>
    <w:next w:val="Normal"/>
    <w:qFormat/>
    <w:pPr>
      <w:keepNext/>
      <w:ind w:left="720" w:hanging="720"/>
      <w:outlineLvl w:val="1"/>
    </w:pPr>
    <w:rPr>
      <w:sz w:val="24"/>
    </w:rPr>
  </w:style>
  <w:style w:type="paragraph" w:styleId="Heading3">
    <w:name w:val="heading 3"/>
    <w:basedOn w:val="Normal"/>
    <w:next w:val="Normal"/>
    <w:qFormat/>
    <w:pPr>
      <w:keepNext/>
      <w:jc w:val="center"/>
      <w:outlineLvl w:val="2"/>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1">
    <w:name w:val="Paragraph 1"/>
    <w:rPr>
      <w:rFonts w:ascii="CG Times" w:hAnsi="CG Times"/>
      <w:sz w:val="24"/>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FootnoteText">
    <w:name w:val="footnote text"/>
    <w:basedOn w:val="Normal"/>
    <w:semiHidden/>
  </w:style>
  <w:style w:type="character" w:styleId="FootnoteReference">
    <w:name w:val="footnote reference"/>
    <w:semiHidden/>
    <w:rPr>
      <w:vertAlign w:val="superscript"/>
    </w:rPr>
  </w:style>
  <w:style w:type="paragraph" w:styleId="E-mailSignature">
    <w:name w:val="E-mail Signature"/>
    <w:basedOn w:val="Normal"/>
  </w:style>
  <w:style w:type="paragraph" w:styleId="BalloonText">
    <w:name w:val="Balloon Text"/>
    <w:basedOn w:val="Normal"/>
    <w:semiHidden/>
    <w:rsid w:val="004C3B58"/>
    <w:rPr>
      <w:rFonts w:ascii="Tahoma" w:hAnsi="Tahoma" w:cs="Tahoma"/>
      <w:sz w:val="16"/>
      <w:szCs w:val="16"/>
    </w:rPr>
  </w:style>
  <w:style w:type="character" w:styleId="CommentReference">
    <w:name w:val="annotation reference"/>
    <w:semiHidden/>
    <w:rsid w:val="009F2F79"/>
    <w:rPr>
      <w:sz w:val="16"/>
      <w:szCs w:val="16"/>
    </w:rPr>
  </w:style>
  <w:style w:type="paragraph" w:styleId="CommentText">
    <w:name w:val="annotation text"/>
    <w:basedOn w:val="Normal"/>
    <w:semiHidden/>
    <w:rsid w:val="009F2F79"/>
  </w:style>
  <w:style w:type="paragraph" w:styleId="CommentSubject">
    <w:name w:val="annotation subject"/>
    <w:basedOn w:val="CommentText"/>
    <w:next w:val="CommentText"/>
    <w:semiHidden/>
    <w:rsid w:val="009F2F79"/>
    <w:rPr>
      <w:b/>
      <w:bCs/>
    </w:rPr>
  </w:style>
  <w:style w:type="paragraph" w:styleId="Revision">
    <w:name w:val="Revision"/>
    <w:hidden/>
    <w:uiPriority w:val="99"/>
    <w:semiHidden/>
    <w:rsid w:val="000C4E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61</Words>
  <Characters>89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AMERICAN TRANSLATORS ASSOCIATION</vt:lpstr>
    </vt:vector>
  </TitlesOfParts>
  <Company>J P Morgan &amp; Co.</Company>
  <LinksUpToDate>false</LinksUpToDate>
  <CharactersWithSpaces>1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N TRANSLATORS ASSOCIATION</dc:title>
  <dc:subject/>
  <dc:creator>Marian Greenfield</dc:creator>
  <cp:keywords/>
  <cp:lastModifiedBy>Helen Eby</cp:lastModifiedBy>
  <cp:revision>2</cp:revision>
  <cp:lastPrinted>2019-05-10T18:10:00Z</cp:lastPrinted>
  <dcterms:created xsi:type="dcterms:W3CDTF">2019-05-13T15:25:00Z</dcterms:created>
  <dcterms:modified xsi:type="dcterms:W3CDTF">2019-05-13T15:25:00Z</dcterms:modified>
</cp:coreProperties>
</file>